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Position</w:t>
      </w:r>
    </w:p>
    <w:bookmarkStart w:id="20" w:name="Xedf2c975e4a3642ebffcbaba2d6fb74d888a5df"/>
    <w:p>
      <w:pPr>
        <w:pStyle w:val="Heading1"/>
      </w:pPr>
      <w:r>
        <w:t xml:space="preserve">Internship Application Letter for Videographer Position</w:t>
      </w:r>
    </w:p>
    <w:p>
      <w:pPr>
        <w:pStyle w:val="FirstParagraph"/>
      </w:pPr>
      <w:r>
        <w:t xml:space="preserve">Presented with Deep Enthusiasm for São Paulo's Dynamic Media Landscape</w:t>
      </w:r>
    </w:p>
    <w:bookmarkEnd w:id="20"/>
    <w:p>
      <w:pPr>
        <w:pStyle w:val="BodyText"/>
      </w:pPr>
      <w:r>
        <w:t xml:space="preserve">October 26, 2023</w:t>
      </w:r>
    </w:p>
    <w:p>
      <w:pPr>
        <w:pStyle w:val="BodyText"/>
      </w:pPr>
      <w:r>
        <w:t xml:space="preserve">Hiring Team</w:t>
      </w:r>
      <w:r>
        <w:br/>
      </w:r>
      <w:r>
        <w:t xml:space="preserve">[Company Name]</w:t>
      </w:r>
      <w:r>
        <w:br/>
      </w:r>
      <w:r>
        <w:t xml:space="preserve">São Paulo, Brazil</w:t>
      </w:r>
      <w:r>
        <w:br/>
      </w:r>
      <w:r>
        <w:t xml:space="preserve">Brazil</w:t>
      </w:r>
    </w:p>
    <w:bookmarkStart w:id="21" w:name="X20854f41686d9eb1070525cae83b8aef35042f0"/>
    <w:p>
      <w:pPr>
        <w:pStyle w:val="Heading2"/>
      </w:pPr>
      <w:r>
        <w:t xml:space="preserve">Subject: Application for Videographer Internship Position - Immersed in Brazil's Creative Capital</w:t>
      </w:r>
    </w:p>
    <w:p>
      <w:pPr>
        <w:pStyle w:val="FirstParagraph"/>
      </w:pPr>
      <w:r>
        <w:t xml:space="preserve">Dear Hiring Team,</w:t>
      </w:r>
      <w:r>
        <w:t xml:space="preserve"> </w:t>
      </w:r>
      <w:r>
        <w:t xml:space="preserve">It is with profound excitement and unwavering commitment to visual storytelling that I submit my Internship Application Letter for the Videographer position at your esteemed organization in São Paulo, Brazil. As a dedicated student of Audiovisual Production at Universidade de São Paulo (USP), I have meticulously cultivated my technical skills and artistic vision specifically to contribute to the vibrant media ecosystem thriving within Brazil's most dynamic city. This internship represents not merely an opportunity for professional growth, but a crucial step toward embedding myself within the heart of South America's creative revolution right here in São Paulo.</w:t>
      </w:r>
      <w:r>
        <w:t xml:space="preserve"> </w:t>
      </w:r>
      <w:r>
        <w:t xml:space="preserve">My journey as a visual storyteller has been deeply influenced by São Paulo’s unique cultural tapestry – where Afro-Brazilian rhythms merge with contemporary art installations, and favela murals tell stories that rival Hollywood blockbusters. I've spent countless hours observing the city's visual language: from the neon-lit chaos of Avenida Paulista during sunset to the intimate street performances in Largo do Boticário. These experiences have forged my understanding that compelling videography transcends technical execution; it requires cultural empathy and an authentic connection to location. This is precisely why I am drawn to your studio’s reputation for creating narratives that celebrate São Paulo's multifaceted identity – from corporate campaigns for multinational firms headquartered here to socially conscious documentaries capturing the city's soul.</w:t>
      </w:r>
      <w:r>
        <w:t xml:space="preserve"> </w:t>
      </w:r>
      <w:r>
        <w:t xml:space="preserve">My academic foundation at USP has equipped me with comprehensive technical capabilities essential for today's videography landscape. I possess advanced proficiency in Adobe Creative Suite (Premiere Pro, After Effects, Lightroom), DaVinci Resolve color grading, and professional camera operation using Sony FX6 and RED Komodo systems. Beyond software mastery, I've honed my skills in storyboarding under Brazilian narrative traditions – particularly understanding how to translate samba's rhythmic energy into cinematic pacing or how the visual poetry of Brazilian cinema (from Glauber Rocha to contemporary directors) informs modern storytelling. My recent project documenting São Paulo’s independent theater scene for a USP film festival received critical acclaim for its authentic portrayal of the city's underground artistic community, demonstrating my ability to translate local cultural nuances into compelling visual content.</w:t>
      </w:r>
      <w:r>
        <w:t xml:space="preserve"> </w:t>
      </w:r>
      <w:r>
        <w:t xml:space="preserve">What sets me apart is my deep immersion in São Paulo's media ecology. I regularly attend workshops at Cinemateca Brasileira, network with filmmakers through São Paulo Filmes collective events, and volunteer with Projetos Culturais para a Juventude – an NGO that uses videography to empower youth in marginalized neighborhoods. During a recent community project documenting the revitalization of Parque do Carmo, I learned how to navigate complex local dynamics while capturing genuine moments – skills directly transferable to your studio's community-focused projects. This hands-on experience has taught me that successful Videographer work in Brazil São Paulo requires more than technical skill; it demands respect for cultural context and collaborative spirit within the city's diverse creative networks.</w:t>
      </w:r>
      <w:r>
        <w:t xml:space="preserve"> </w:t>
      </w:r>
      <w:r>
        <w:t xml:space="preserve">I am particularly inspired by your recent campaign "São Paulo: Pulse of the Future," which masterfully captured the city’s technological innovation alongside its cultural heritage. The way you balanced drone shots of Morumbi Stadium with close-ups of artisans in Bixiga demonstrated exactly the kind of nuanced visual storytelling I aspire to create. As a Videographer intern at your studio, I would bring fresh perspectives from my ongoing research into emerging trends like immersive video for VR tourism experiences – a growing market specifically relevant to attracting international visitors to Brazil São Paulo. My fluency in Portuguese (native) and English (professional proficiency), combined with cultural sensitivity developed through living in Belém and São Paulo since childhood, ensures seamless integration within your multicultural team.</w:t>
      </w:r>
      <w:r>
        <w:t xml:space="preserve"> </w:t>
      </w:r>
      <w:r>
        <w:t xml:space="preserve">I understand that an Internship Application Letter must demonstrate both humility and conviction. While I am eager to learn from your award-winning team, I bring concrete assets ready for immediate contribution: a fully equipped mobile production kit ready for deployment in any São Paulo location (including specialized equipment for low-light environments common in our city's vibrant night scenes), established relationships with local talent agencies, and a portfolio showcasing 20+ projects that have garnered over 500,000 views across Brazilian social platforms. My most recent piece – "Café da Manhã no Mercado Municipal" – was featured on GloboNews' digital platform, illustrating my ability to create content that resonates with national audiences.</w:t>
      </w:r>
      <w:r>
        <w:t xml:space="preserve"> </w:t>
      </w:r>
      <w:r>
        <w:t xml:space="preserve">The significance of this opportunity extends beyond professional development for me. Brazil São Paulo represents the nexus where global media trends collide with uniquely Brazilian creativity. Your studio stands at this intersection, and I am determined to contribute meaningfully while learning from your expertise. As a citizen who has witnessed São Paulo transform through its cultural renaissance – from the revitalization of Vila Madalena's street art scene to the technological boom in Barra Funda – I understand that great videography must reflect this transformative energy authentically. I am prepared to immerse myself fully, whether scouting locations at dawn in Parque do Ibirapuera or collaborating late into the night on post-production for a client presentation.</w:t>
      </w:r>
      <w:r>
        <w:t xml:space="preserve"> </w:t>
      </w:r>
      <w:r>
        <w:t xml:space="preserve">My academic advisor, Professor Ana Lúcia Mendes (Director of USP's Center for Visual Arts), has personally endorsed my readiness for this internship: "Rafael possesses the rare combination of technical precision and cultural intuition needed to excel in São Paulo's competitive media environment. His work consistently demonstrates an authentic connection to our city's visual identity." I am confident that my proactive approach – evidenced by developing a mobile editing workflow optimized for Brazil's variable internet connectivity – will allow me to contribute immediately while absorbing your studio’s creative methodologies.</w:t>
      </w:r>
      <w:r>
        <w:t xml:space="preserve"> </w:t>
      </w:r>
      <w:r>
        <w:t xml:space="preserve">In closing, I see this Videographer internship not as a mere step in my career, but as an opportunity to actively participate in São Paulo's cultural narrative. I am prepared to travel within the city at all hours (from the Jardins district at 7 AM to the favelas of Rocinha after dark), leverage my community networks for authentic location access, and bring fresh digital approaches that complement your existing creative vision. I have attached my portfolio showcasing work created exclusively in Brazil São Paulo, including a documentary series on sustainable fashion initiatives across our city’s neighborhoods.</w:t>
      </w:r>
      <w:r>
        <w:t xml:space="preserve"> </w:t>
      </w:r>
      <w:r>
        <w:t xml:space="preserve">Thank you for considering this Internship Application Letter from a passionate visual storyteller deeply committed to São Paulo's creative future. I am eager to discuss how my skills in video production, cultural fluency, and dedication to authentic storytelling align with your studio's mission. I will follow up next week to arrange an interview at your convenience and am available immediately for any required location-based testing within Brazil.</w:t>
      </w:r>
      <w:r>
        <w:t xml:space="preserve"> </w:t>
      </w:r>
      <w:r>
        <w:t xml:space="preserve">With sincere admiration for your work,</w:t>
      </w:r>
      <w:r>
        <w:t xml:space="preserve"> </w:t>
      </w:r>
      <w:r>
        <w:t xml:space="preserve">Rafael Silva</w:t>
      </w:r>
      <w:r>
        <w:t xml:space="preserve"> </w:t>
      </w:r>
      <w:r>
        <w:t xml:space="preserve">+55 11 98765-4321 | rafael.silva@usp.br | São Paulo, Brazil</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 Position</dc:title>
  <dc:creator/>
  <dc:language>en</dc:language>
  <cp:keywords/>
  <dcterms:created xsi:type="dcterms:W3CDTF">2026-07-23T07:19:17Z</dcterms:created>
  <dcterms:modified xsi:type="dcterms:W3CDTF">2026-07-23T07:19:17Z</dcterms:modified>
</cp:coreProperties>
</file>

<file path=docProps/custom.xml><?xml version="1.0" encoding="utf-8"?>
<Properties xmlns="http://schemas.openxmlformats.org/officeDocument/2006/custom-properties" xmlns:vt="http://schemas.openxmlformats.org/officeDocument/2006/docPropsVTypes"/>
</file>